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7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3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3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9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8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5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8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6.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7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9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5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w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2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2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2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44.000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14:09:26Z</dcterms:created>
  <dcterms:modified xsi:type="dcterms:W3CDTF">2025-10-17T14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